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06566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ensor(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761993, device='cuda:0')</w:t>
      </w:r>
    </w:p>
    <w:p w14:paraId="102D9ECA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391 / 79</w:t>
      </w:r>
    </w:p>
    <w:p w14:paraId="4131580A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1</w:t>
      </w:r>
    </w:p>
    <w:p w14:paraId="1D0B5B5D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09:00.675564</w:t>
      </w:r>
    </w:p>
    <w:p w14:paraId="57BCCF8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42726  loss : tensor(1.3894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0173737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09:31.520709</w:t>
      </w:r>
    </w:p>
    <w:p w14:paraId="4520B5B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5542  loss : tensor(1.3644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12E88E32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09:33.912480</w:t>
      </w:r>
    </w:p>
    <w:p w14:paraId="7EA3C923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1EC3E10D" wp14:editId="5B9D6B24">
            <wp:extent cx="4797425" cy="3182620"/>
            <wp:effectExtent l="0" t="0" r="3175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7425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82DA9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2</w:t>
      </w:r>
    </w:p>
    <w:p w14:paraId="73ACA69A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09:34.081397</w:t>
      </w:r>
    </w:p>
    <w:p w14:paraId="418045AD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6382  loss : tensor(0.8582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70FDCEB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10:05.053458</w:t>
      </w:r>
    </w:p>
    <w:p w14:paraId="53EF5C2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6531  loss : tensor(0.6401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20AE3355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10:07.499252</w:t>
      </w:r>
    </w:p>
    <w:p w14:paraId="55F41972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41241F7E" wp14:editId="21D8EF54">
            <wp:extent cx="4797425" cy="3147060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742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114E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3</w:t>
      </w:r>
    </w:p>
    <w:p w14:paraId="430B269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10:07.639704</w:t>
      </w:r>
    </w:p>
    <w:p w14:paraId="1DD3B4A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2146  loss : tensor(0.7114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5DC5A5E2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10:38.786536</w:t>
      </w:r>
    </w:p>
    <w:p w14:paraId="0279B2A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19  loss : tensor(0.6341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11C8A66A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10:41.182256</w:t>
      </w:r>
    </w:p>
    <w:p w14:paraId="59A4E4E2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1A623918" wp14:editId="4534FD73">
            <wp:extent cx="4797425" cy="3147060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742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EDA1A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4</w:t>
      </w:r>
    </w:p>
    <w:p w14:paraId="286008B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10:41.339452</w:t>
      </w:r>
    </w:p>
    <w:p w14:paraId="073B4E65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6164  loss : tensor(0.8376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093B1A1D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11:12.415170</w:t>
      </w:r>
    </w:p>
    <w:p w14:paraId="3B657E76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333  loss : tensor(0.5708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3FB149F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11:14.843838</w:t>
      </w:r>
    </w:p>
    <w:p w14:paraId="0F702F94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1CEBF34E" wp14:editId="22E1B89A">
            <wp:extent cx="4797425" cy="3147060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742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DDEAE0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5</w:t>
      </w:r>
    </w:p>
    <w:p w14:paraId="2588705D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11:14.998496</w:t>
      </w:r>
    </w:p>
    <w:p w14:paraId="7E4B633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8558  loss : tensor(0.6492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2D2A477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11:46.068585</w:t>
      </w:r>
    </w:p>
    <w:p w14:paraId="4A047E4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307  loss : tensor(0.7083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296CCEF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11:48.481401</w:t>
      </w:r>
    </w:p>
    <w:p w14:paraId="4E4CD8E2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4873A770" wp14:editId="17EB5612">
            <wp:extent cx="4797425" cy="3170555"/>
            <wp:effectExtent l="0" t="0" r="3175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7425" cy="317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29394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6</w:t>
      </w:r>
    </w:p>
    <w:p w14:paraId="4988520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11:48.637955</w:t>
      </w:r>
    </w:p>
    <w:p w14:paraId="0DC0D282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9438  loss : tensor(0.5314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39587C86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12:19.731806</w:t>
      </w:r>
    </w:p>
    <w:p w14:paraId="12ADFC7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687  loss : tensor(0.5098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37BB4EA0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12:22.092892</w:t>
      </w:r>
    </w:p>
    <w:p w14:paraId="27C43175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3A51B6F9" wp14:editId="6BE53E67">
            <wp:extent cx="4797425" cy="3147060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742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A2D79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7</w:t>
      </w:r>
    </w:p>
    <w:p w14:paraId="179F37E0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12:22.244602</w:t>
      </w:r>
    </w:p>
    <w:p w14:paraId="522F59B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0834  loss : tensor(0.5665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7D91133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12:53.403554</w:t>
      </w:r>
    </w:p>
    <w:p w14:paraId="419C555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506  loss : tensor(0.8812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2581E0F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12:55.805529</w:t>
      </w:r>
    </w:p>
    <w:p w14:paraId="02A023B9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5497EE5A" wp14:editId="639FD320">
            <wp:extent cx="4797425" cy="3147060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742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87285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8</w:t>
      </w:r>
    </w:p>
    <w:p w14:paraId="6022FA3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12:55.970161</w:t>
      </w:r>
    </w:p>
    <w:p w14:paraId="38E68080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1418  loss : tensor(0.5162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7DDC8AE2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13:27.055940</w:t>
      </w:r>
    </w:p>
    <w:p w14:paraId="10C8FEE2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464  loss : tensor(0.5770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09E6E47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13:29.432855</w:t>
      </w:r>
    </w:p>
    <w:p w14:paraId="79D78431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05736A11" wp14:editId="37B8AFD2">
            <wp:extent cx="4797425" cy="3147060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742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73945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9</w:t>
      </w:r>
    </w:p>
    <w:p w14:paraId="365CF47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13:29.583235</w:t>
      </w:r>
    </w:p>
    <w:p w14:paraId="271A6DD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1924  loss : tensor(0.6015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3BF596D2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14:00.644747</w:t>
      </w:r>
    </w:p>
    <w:p w14:paraId="57A7C07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574  loss : tensor(0.6895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598F8EB0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14:03.049540</w:t>
      </w:r>
    </w:p>
    <w:p w14:paraId="7361E0A2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433DD41F" wp14:editId="35FF7205">
            <wp:extent cx="4797425" cy="3147060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742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F399D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10</w:t>
      </w:r>
    </w:p>
    <w:p w14:paraId="7862AC9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14:03.213920</w:t>
      </w:r>
    </w:p>
    <w:p w14:paraId="7C841FFA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2442  loss : tensor(0.6281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73CBB539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14:34.291362</w:t>
      </w:r>
    </w:p>
    <w:p w14:paraId="68F4523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995  loss : tensor(0.5040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0002708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14:36.732429</w:t>
      </w:r>
    </w:p>
    <w:p w14:paraId="78A3CA80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23C5EB9B" wp14:editId="7AEC5F37">
            <wp:extent cx="4797425" cy="3147060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742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9C7A1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11</w:t>
      </w:r>
    </w:p>
    <w:p w14:paraId="14040FF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14:36.873574</w:t>
      </w:r>
    </w:p>
    <w:p w14:paraId="7AE5EB4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267  loss : tensor(0.4236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618097A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15:07.942697</w:t>
      </w:r>
    </w:p>
    <w:p w14:paraId="1D46C1C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651  loss : tensor(0.9193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3E85B109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15:10.389644</w:t>
      </w:r>
    </w:p>
    <w:p w14:paraId="29E57EC3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590DACE0" wp14:editId="7CADFCCA">
            <wp:extent cx="4797425" cy="3147060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742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CC62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12</w:t>
      </w:r>
    </w:p>
    <w:p w14:paraId="0A8B5CD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15:10.545762</w:t>
      </w:r>
    </w:p>
    <w:p w14:paraId="1F74F880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332  loss : tensor(0.7495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656E04EA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15:41.608320</w:t>
      </w:r>
    </w:p>
    <w:p w14:paraId="48BF6A9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831  loss : tensor(0.7064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7269C832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15:44.052862</w:t>
      </w:r>
    </w:p>
    <w:p w14:paraId="5F322B16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39C7D568" wp14:editId="4252D2B8">
            <wp:extent cx="4797425" cy="3182620"/>
            <wp:effectExtent l="0" t="0" r="3175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7425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ABCDD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13</w:t>
      </w:r>
    </w:p>
    <w:p w14:paraId="3403E18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15:44.210513</w:t>
      </w:r>
    </w:p>
    <w:p w14:paraId="13EFFBF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34  loss : tensor(0.5543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78A3141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16:15.265285</w:t>
      </w:r>
    </w:p>
    <w:p w14:paraId="2346A7E0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087  loss : tensor(0.6002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68A2F70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16:17.702542</w:t>
      </w:r>
    </w:p>
    <w:p w14:paraId="4EEC4374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7E6AB1CF" wp14:editId="5E3451A7">
            <wp:extent cx="4797425" cy="3170555"/>
            <wp:effectExtent l="0" t="0" r="3175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7425" cy="317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4868A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14</w:t>
      </w:r>
    </w:p>
    <w:p w14:paraId="520A4E5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16:17.851918</w:t>
      </w:r>
    </w:p>
    <w:p w14:paraId="706B991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3966  loss : tensor(0.5257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6ADD30D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16:48.965872</w:t>
      </w:r>
    </w:p>
    <w:p w14:paraId="42A7A38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611  loss : tensor(0.5174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3438B8B9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16:51.417304</w:t>
      </w:r>
    </w:p>
    <w:p w14:paraId="7F136CC4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182D4C76" wp14:editId="1CDB07B6">
            <wp:extent cx="4726305" cy="3147060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409A0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15</w:t>
      </w:r>
    </w:p>
    <w:p w14:paraId="7462F8DA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16:51.554664</w:t>
      </w:r>
    </w:p>
    <w:p w14:paraId="13F1C75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4058  loss : tensor(0.6904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3D7A4AD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17:22.664590</w:t>
      </w:r>
    </w:p>
    <w:p w14:paraId="1797322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655  loss : tensor(0.5497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1E6C575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17:25.142487</w:t>
      </w:r>
    </w:p>
    <w:p w14:paraId="3D5F7587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19C3977A" wp14:editId="7F96EC4C">
            <wp:extent cx="4726305" cy="3147060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2C9C7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16</w:t>
      </w:r>
    </w:p>
    <w:p w14:paraId="547BC56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17:25.280844</w:t>
      </w:r>
    </w:p>
    <w:p w14:paraId="2B507BB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4168  loss : tensor(0.7006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49A64AD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17:56.325729</w:t>
      </w:r>
    </w:p>
    <w:p w14:paraId="0B92A2A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703  loss : tensor(0.5448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1377AF00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17:58.795921</w:t>
      </w:r>
    </w:p>
    <w:p w14:paraId="718158E8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5BF41CAA" wp14:editId="3EFC85BE">
            <wp:extent cx="4726305" cy="3147060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CA82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17</w:t>
      </w:r>
    </w:p>
    <w:p w14:paraId="540CB5C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17:58.944517</w:t>
      </w:r>
    </w:p>
    <w:p w14:paraId="06A5FDD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452  loss : tensor(0.3597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2908E31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18:30.055466</w:t>
      </w:r>
    </w:p>
    <w:p w14:paraId="54FC16E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1101  loss : tensor(15.9524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6608B02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18:32.482007</w:t>
      </w:r>
    </w:p>
    <w:p w14:paraId="765AC67E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78A397A5" wp14:editId="36FD9C0A">
            <wp:extent cx="4726305" cy="314706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DD96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18</w:t>
      </w:r>
    </w:p>
    <w:p w14:paraId="5E0AAB45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18:32.637045</w:t>
      </w:r>
    </w:p>
    <w:p w14:paraId="5A59684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4332  loss : tensor(0.5002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33017EE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19:03.790086</w:t>
      </w:r>
    </w:p>
    <w:p w14:paraId="5B6F007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158  loss : tensor(0.6039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4C72DD0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19:06.243570</w:t>
      </w:r>
    </w:p>
    <w:p w14:paraId="6D964E06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3A57F24A" wp14:editId="5AF6E5BC">
            <wp:extent cx="4773930" cy="314706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393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C3F6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19</w:t>
      </w:r>
    </w:p>
    <w:p w14:paraId="3458482D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19:06.408689</w:t>
      </w:r>
    </w:p>
    <w:p w14:paraId="39D5BB5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4932  loss : tensor(0.4844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577FEB8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19:37.586803</w:t>
      </w:r>
    </w:p>
    <w:p w14:paraId="617AFFA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062  loss : tensor(0.4098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46AF1F5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19:40.064721</w:t>
      </w:r>
    </w:p>
    <w:p w14:paraId="4752D6E7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4CD849DE" wp14:editId="2096AB0F">
            <wp:extent cx="4726305" cy="314706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0B2486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20</w:t>
      </w:r>
    </w:p>
    <w:p w14:paraId="568502E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19:40.227109</w:t>
      </w:r>
    </w:p>
    <w:p w14:paraId="47CCD95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4746  loss : tensor(0.4098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18BAC9C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20:11.281843</w:t>
      </w:r>
    </w:p>
    <w:p w14:paraId="50DAC136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079  loss : tensor(0.7825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7333151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20:13.796235</w:t>
      </w:r>
    </w:p>
    <w:p w14:paraId="09BE44AB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4F2D1705" wp14:editId="0FD8F9FB">
            <wp:extent cx="4726305" cy="314706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5D181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21</w:t>
      </w:r>
    </w:p>
    <w:p w14:paraId="0571ADC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20:13.967759</w:t>
      </w:r>
    </w:p>
    <w:p w14:paraId="752578F2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479  loss : tensor(0.5390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399DD63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20:45.056275</w:t>
      </w:r>
    </w:p>
    <w:p w14:paraId="772F26C9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081  loss : tensor(0.3712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66EFD910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20:47.528074</w:t>
      </w:r>
    </w:p>
    <w:p w14:paraId="1A673852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11FAB986" wp14:editId="5AAC0B04">
            <wp:extent cx="4726305" cy="3147060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85EC9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22</w:t>
      </w:r>
    </w:p>
    <w:p w14:paraId="6188F2F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20:47.679464</w:t>
      </w:r>
    </w:p>
    <w:p w14:paraId="5DDD3B6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164  loss : tensor(0.3914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0B3BCFA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21:18.765485</w:t>
      </w:r>
    </w:p>
    <w:p w14:paraId="109B1F1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681  loss : tensor(0.8913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2A04061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21:21.242012</w:t>
      </w:r>
    </w:p>
    <w:p w14:paraId="7769EF80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152F8148" wp14:editId="5A7F5F0D">
            <wp:extent cx="4726305" cy="314706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15F13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23</w:t>
      </w:r>
    </w:p>
    <w:p w14:paraId="02D3C49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21:21.386346</w:t>
      </w:r>
    </w:p>
    <w:p w14:paraId="1129A72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254  loss : tensor(0.3789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05FD616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21:52.464522</w:t>
      </w:r>
    </w:p>
    <w:p w14:paraId="648E70AD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887  loss : tensor(0.8280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478588E5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21:54.867055</w:t>
      </w:r>
    </w:p>
    <w:p w14:paraId="68E1902E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636E62E4" wp14:editId="1CD4B79F">
            <wp:extent cx="4726305" cy="314706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5307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24</w:t>
      </w:r>
    </w:p>
    <w:p w14:paraId="35022E50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21:55.011798</w:t>
      </w:r>
    </w:p>
    <w:p w14:paraId="2FB7730D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17  loss : tensor(0.4051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2BC59835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22:26.082772</w:t>
      </w:r>
    </w:p>
    <w:p w14:paraId="566D04F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164  loss : tensor(0.3661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2F645E29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22:28.457199</w:t>
      </w:r>
    </w:p>
    <w:p w14:paraId="387D09FC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27950CBB" wp14:editId="1C161DBB">
            <wp:extent cx="4726305" cy="314706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F4E02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25</w:t>
      </w:r>
    </w:p>
    <w:p w14:paraId="6047858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22:28.604769</w:t>
      </w:r>
    </w:p>
    <w:p w14:paraId="32D9FAE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188  loss : tensor(0.5757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6F7A997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22:59.658437</w:t>
      </w:r>
    </w:p>
    <w:p w14:paraId="4D5DB97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226  loss : tensor(0.9474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1FA0678A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23:02.102543</w:t>
      </w:r>
    </w:p>
    <w:p w14:paraId="67B0EF26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177F4077" wp14:editId="07D8CB2F">
            <wp:extent cx="4761865" cy="314706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86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372BA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26</w:t>
      </w:r>
    </w:p>
    <w:p w14:paraId="0FE50EF5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23:02.253791</w:t>
      </w:r>
    </w:p>
    <w:p w14:paraId="617B881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494  loss : tensor(0.5554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5B21F32A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23:33.288309</w:t>
      </w:r>
    </w:p>
    <w:p w14:paraId="407A6D4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705  loss : tensor(0.6989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33BFCAB0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23:35.695010</w:t>
      </w:r>
    </w:p>
    <w:p w14:paraId="5FCF7FC0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22F77529" wp14:editId="0A566A62">
            <wp:extent cx="4726305" cy="314706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64E355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27</w:t>
      </w:r>
    </w:p>
    <w:p w14:paraId="5772140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23:35.844491</w:t>
      </w:r>
    </w:p>
    <w:p w14:paraId="4E7692A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21  loss : tensor(0.3103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35E4E929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24:06.877427</w:t>
      </w:r>
    </w:p>
    <w:p w14:paraId="29D1913A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054  loss : tensor(0.6417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67BD34E9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24:09.308674</w:t>
      </w:r>
    </w:p>
    <w:p w14:paraId="60A3BC7D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303BE5D4" wp14:editId="04ECC0A6">
            <wp:extent cx="4726305" cy="314706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82EC3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28</w:t>
      </w:r>
    </w:p>
    <w:p w14:paraId="2DABD30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24:09.454951</w:t>
      </w:r>
    </w:p>
    <w:p w14:paraId="33CC0C29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814  loss : tensor(0.3752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35FB5F7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24:40.478126</w:t>
      </w:r>
    </w:p>
    <w:p w14:paraId="0789C7D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06  loss : tensor(0.3511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4BC3A59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24:42.895291</w:t>
      </w:r>
    </w:p>
    <w:p w14:paraId="2BB49E0C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09A7507D" wp14:editId="72C77704">
            <wp:extent cx="4726305" cy="314706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0066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29</w:t>
      </w:r>
    </w:p>
    <w:p w14:paraId="26A37C29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24:43.056847</w:t>
      </w:r>
    </w:p>
    <w:p w14:paraId="68DEEE55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694  loss : tensor(0.5082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4B6A30F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25:14.004001</w:t>
      </w:r>
    </w:p>
    <w:p w14:paraId="43E601E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997  loss : tensor(0.5958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69E4946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25:16.427540</w:t>
      </w:r>
    </w:p>
    <w:p w14:paraId="011EDD56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692DC9B7" wp14:editId="1CA055A9">
            <wp:extent cx="4726305" cy="314706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DE78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30</w:t>
      </w:r>
    </w:p>
    <w:p w14:paraId="4E475A1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25:16.585875</w:t>
      </w:r>
    </w:p>
    <w:p w14:paraId="22571C7A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612  loss : tensor(0.2362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02EC2B79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25:47.589410</w:t>
      </w:r>
    </w:p>
    <w:p w14:paraId="394C6872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021  loss : tensor(0.6934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434FACB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25:50.089226</w:t>
      </w:r>
    </w:p>
    <w:p w14:paraId="62A0D385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4E03089D" wp14:editId="656E4F2B">
            <wp:extent cx="4738370" cy="314706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837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F919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31</w:t>
      </w:r>
    </w:p>
    <w:p w14:paraId="71E267B6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25:50.253659</w:t>
      </w:r>
    </w:p>
    <w:p w14:paraId="15B1A0FD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506  loss : tensor(0.3730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5A79C4BA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26:21.234353</w:t>
      </w:r>
    </w:p>
    <w:p w14:paraId="0C7D03F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623  loss : tensor(0.4387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330DDFE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26:23.835476</w:t>
      </w:r>
    </w:p>
    <w:p w14:paraId="3652FA68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53E0002F" wp14:editId="5373E390">
            <wp:extent cx="4726305" cy="314706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5D33A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32</w:t>
      </w:r>
    </w:p>
    <w:p w14:paraId="1A949A7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26:24.086489</w:t>
      </w:r>
    </w:p>
    <w:p w14:paraId="51F7860D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602  loss : tensor(0.5532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1FDE75F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26:55.058070</w:t>
      </w:r>
    </w:p>
    <w:p w14:paraId="34615FE0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089  loss : tensor(0.3389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16A7DC9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26:57.568568</w:t>
      </w:r>
    </w:p>
    <w:p w14:paraId="40C7040B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1FEDF903" wp14:editId="07769892">
            <wp:extent cx="4726305" cy="314706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2FCC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33</w:t>
      </w:r>
    </w:p>
    <w:p w14:paraId="5DD73B06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26:57.727172</w:t>
      </w:r>
    </w:p>
    <w:p w14:paraId="250036E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686  loss : tensor(0.3003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144676E9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27:28.736538</w:t>
      </w:r>
    </w:p>
    <w:p w14:paraId="6E4C975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505  loss : tensor(0.5949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0B55F3F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27:31.278712</w:t>
      </w:r>
    </w:p>
    <w:p w14:paraId="7B7E0A99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6BC7E085" wp14:editId="6DFD3318">
            <wp:extent cx="4726305" cy="314706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6979A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34</w:t>
      </w:r>
    </w:p>
    <w:p w14:paraId="426DE9D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27:31.437752</w:t>
      </w:r>
    </w:p>
    <w:p w14:paraId="0DB0D0F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912  loss : tensor(0.3632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534CA6B5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28:02.429018</w:t>
      </w:r>
    </w:p>
    <w:p w14:paraId="3EA462F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673  loss : tensor(0.9272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437494B0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28:04.921126</w:t>
      </w:r>
    </w:p>
    <w:p w14:paraId="6A78F54F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259E0566" wp14:editId="3A41E043">
            <wp:extent cx="4726305" cy="314706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7BB9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35</w:t>
      </w:r>
    </w:p>
    <w:p w14:paraId="4F93FB79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28:05.081994</w:t>
      </w:r>
    </w:p>
    <w:p w14:paraId="7B234192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976  loss : tensor(0.4567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12977E7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28:36.092339</w:t>
      </w:r>
    </w:p>
    <w:p w14:paraId="58DB81F5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211  loss : tensor(0.6473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78156EF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28:38.505684</w:t>
      </w:r>
    </w:p>
    <w:p w14:paraId="694EE733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0C454BC0" wp14:editId="5977BD52">
            <wp:extent cx="4726305" cy="314706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0877E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36</w:t>
      </w:r>
    </w:p>
    <w:p w14:paraId="46ECB3B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28:38.656702</w:t>
      </w:r>
    </w:p>
    <w:p w14:paraId="01B7EC79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6042  loss : tensor(0.4657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07F781C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29:09.677757</w:t>
      </w:r>
    </w:p>
    <w:p w14:paraId="3D3A5C0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219  loss : tensor(0.7755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02E953E0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29:12.132194</w:t>
      </w:r>
    </w:p>
    <w:p w14:paraId="4C436CAD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61A6D1F2" wp14:editId="57D124FA">
            <wp:extent cx="4726305" cy="314706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CFA72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37</w:t>
      </w:r>
    </w:p>
    <w:p w14:paraId="7410D0D6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29:12.285388</w:t>
      </w:r>
    </w:p>
    <w:p w14:paraId="4428916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782  loss : tensor(0.4305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635E4F5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29:43.241687</w:t>
      </w:r>
    </w:p>
    <w:p w14:paraId="3415B3CA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819  loss : tensor(0.7113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3F9F0C4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29:45.658947</w:t>
      </w:r>
    </w:p>
    <w:p w14:paraId="53A79720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0D847286" wp14:editId="2D2A4124">
            <wp:extent cx="4726305" cy="314706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D8675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38</w:t>
      </w:r>
    </w:p>
    <w:p w14:paraId="21FC1C8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29:45.826164</w:t>
      </w:r>
    </w:p>
    <w:p w14:paraId="5FE05C8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854  loss : tensor(0.5014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3D4BC625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30:16.767842</w:t>
      </w:r>
    </w:p>
    <w:p w14:paraId="1EFD5E5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923  loss : tensor(0.8751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791A2FA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30:19.200435</w:t>
      </w:r>
    </w:p>
    <w:p w14:paraId="7CA45038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4911E056" wp14:editId="4DD8306A">
            <wp:extent cx="4726305" cy="314706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A67A1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39</w:t>
      </w:r>
    </w:p>
    <w:p w14:paraId="7BA6A70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30:19.357222</w:t>
      </w:r>
    </w:p>
    <w:p w14:paraId="4362E69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71  loss : tensor(0.2163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44347B3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30:50.309619</w:t>
      </w:r>
    </w:p>
    <w:p w14:paraId="2C685A8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079  loss : tensor(0.3917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3A64D90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30:52.784645</w:t>
      </w:r>
    </w:p>
    <w:p w14:paraId="49E7F841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79C61EEE" wp14:editId="409D9B27">
            <wp:extent cx="4726305" cy="314706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BAD5A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40</w:t>
      </w:r>
    </w:p>
    <w:p w14:paraId="1DA64A70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30:52.943907</w:t>
      </w:r>
    </w:p>
    <w:p w14:paraId="0F825E0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98  loss : tensor(0.3887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175D833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31:23.867107</w:t>
      </w:r>
    </w:p>
    <w:p w14:paraId="797EAA1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774  loss : tensor(0.9045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0B4F4205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31:26.277163</w:t>
      </w:r>
    </w:p>
    <w:p w14:paraId="7AA46665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79560965" wp14:editId="74B36CE9">
            <wp:extent cx="4726305" cy="314706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933D2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41</w:t>
      </w:r>
    </w:p>
    <w:p w14:paraId="6645ADF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31:26.437566</w:t>
      </w:r>
    </w:p>
    <w:p w14:paraId="1A2FE32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6118  loss : tensor(0.5051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3A2A23C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31:57.401427</w:t>
      </w:r>
    </w:p>
    <w:p w14:paraId="7DAACC7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5356  loss : tensor(2.1018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1C72451A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31:59.852800</w:t>
      </w:r>
    </w:p>
    <w:p w14:paraId="66D1AA85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2266255A" wp14:editId="43B3A72A">
            <wp:extent cx="4726305" cy="314706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79360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42</w:t>
      </w:r>
    </w:p>
    <w:p w14:paraId="302D824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32:00.009353</w:t>
      </w:r>
    </w:p>
    <w:p w14:paraId="5CEC6ED5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99  loss : tensor(0.3229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7564B752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32:30.988883</w:t>
      </w:r>
    </w:p>
    <w:p w14:paraId="33D9ABB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229  loss : tensor(1.1077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409E61A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32:33.393632</w:t>
      </w:r>
    </w:p>
    <w:p w14:paraId="171618E5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5E20DC4F" wp14:editId="2DB0ABAD">
            <wp:extent cx="4726305" cy="314706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C5C40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43</w:t>
      </w:r>
    </w:p>
    <w:p w14:paraId="4EFD711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32:33.531814</w:t>
      </w:r>
    </w:p>
    <w:p w14:paraId="6BE9776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6218  loss : tensor(0.3870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769736C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33:04.606662</w:t>
      </w:r>
    </w:p>
    <w:p w14:paraId="221E959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111  loss : tensor(0.6319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0A5E8FF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33:07.036638</w:t>
      </w:r>
    </w:p>
    <w:p w14:paraId="68C5A7BB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6DB6D1AE" wp14:editId="1996E524">
            <wp:extent cx="4726305" cy="314706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0A93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44</w:t>
      </w:r>
    </w:p>
    <w:p w14:paraId="5727AB1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33:07.183123</w:t>
      </w:r>
    </w:p>
    <w:p w14:paraId="27DB9FF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6346  loss : tensor(0.4524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2F93EAC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33:38.158025</w:t>
      </w:r>
    </w:p>
    <w:p w14:paraId="58A34C7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03  loss : tensor(0.5159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0BB8EEC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33:40.584032</w:t>
      </w:r>
    </w:p>
    <w:p w14:paraId="50AC628A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4CE16354" wp14:editId="7DAC71C4">
            <wp:extent cx="4726305" cy="320611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206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4D2EB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45</w:t>
      </w:r>
    </w:p>
    <w:p w14:paraId="2C05C925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33:40.738451</w:t>
      </w:r>
    </w:p>
    <w:p w14:paraId="75025FCA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6082  loss : tensor(0.4979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7721BE5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34:11.641193</w:t>
      </w:r>
    </w:p>
    <w:p w14:paraId="648F260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827  loss : tensor(0.7781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62B2DD7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34:14.043715</w:t>
      </w:r>
    </w:p>
    <w:p w14:paraId="02E61E68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5B956DC1" wp14:editId="0EA06134">
            <wp:extent cx="4726305" cy="320611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206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933E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46</w:t>
      </w:r>
    </w:p>
    <w:p w14:paraId="34B900A2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34:14.193861</w:t>
      </w:r>
    </w:p>
    <w:p w14:paraId="385A1DE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6296  loss : tensor(0.3184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743A9CC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34:45.108305</w:t>
      </w:r>
    </w:p>
    <w:p w14:paraId="079C96E5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6795  loss : tensor(0.9137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1D558F8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34:47.496299</w:t>
      </w:r>
    </w:p>
    <w:p w14:paraId="7671158C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39BDC46F" wp14:editId="4025A72C">
            <wp:extent cx="4726305" cy="320611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206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54895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47</w:t>
      </w:r>
    </w:p>
    <w:p w14:paraId="252543E5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34:47.643449</w:t>
      </w:r>
    </w:p>
    <w:p w14:paraId="21AA5CB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6508  loss : tensor(0.4254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1FB3BEF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35:18.618726</w:t>
      </w:r>
    </w:p>
    <w:p w14:paraId="4DB28F9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131  loss : tensor(1.2239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563C00C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35:21.087480</w:t>
      </w:r>
    </w:p>
    <w:p w14:paraId="56F6B978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7F8B1C72" wp14:editId="16CF3CF9">
            <wp:extent cx="4726305" cy="3206115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206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360F0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48</w:t>
      </w:r>
    </w:p>
    <w:p w14:paraId="7EEA6E1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35:21.232422</w:t>
      </w:r>
    </w:p>
    <w:p w14:paraId="028EEC5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6286  loss : tensor(0.4488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400E4449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35:52.176763</w:t>
      </w:r>
    </w:p>
    <w:p w14:paraId="7E5E8D9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849  loss : tensor(0.4856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0C69FDD9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35:54.622723</w:t>
      </w:r>
    </w:p>
    <w:p w14:paraId="593C1F35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2762E42A" wp14:editId="17D7F295">
            <wp:extent cx="4726305" cy="320611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206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628FD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49</w:t>
      </w:r>
    </w:p>
    <w:p w14:paraId="1FDF71F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35:54.779468</w:t>
      </w:r>
    </w:p>
    <w:p w14:paraId="5A23D48A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6316  loss : tensor(0.4498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2B9D9AB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36:25.686892</w:t>
      </w:r>
    </w:p>
    <w:p w14:paraId="5845E7A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5266  loss : tensor(3.2600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0CD4C4D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36:28.085154</w:t>
      </w:r>
    </w:p>
    <w:p w14:paraId="59903768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5281F101" wp14:editId="5E079A03">
            <wp:extent cx="4761865" cy="320611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865" cy="3206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A7FA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50</w:t>
      </w:r>
    </w:p>
    <w:p w14:paraId="03F0E319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36:28.233998</w:t>
      </w:r>
    </w:p>
    <w:p w14:paraId="4B44E1FD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904  loss : tensor(0.4551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2C9E91A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36:59.183992</w:t>
      </w:r>
    </w:p>
    <w:p w14:paraId="5A47BA3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887  loss : tensor(0.4818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0CBEDEE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37:01.572916</w:t>
      </w:r>
    </w:p>
    <w:p w14:paraId="117A8D2E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64AC5F72" wp14:editId="43D68A01">
            <wp:extent cx="4726305" cy="320611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206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86CCD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51</w:t>
      </w:r>
    </w:p>
    <w:p w14:paraId="3F6D379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37:01.731605</w:t>
      </w:r>
    </w:p>
    <w:p w14:paraId="5BFB3DE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6408  loss : tensor(0.5665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5082A5C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37:32.667164</w:t>
      </w:r>
    </w:p>
    <w:p w14:paraId="3F1E9B7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442  loss : tensor(1.0649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143FB5D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37:35.148120</w:t>
      </w:r>
    </w:p>
    <w:p w14:paraId="6B30ECF9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1879304B" wp14:editId="7C3E5E3F">
            <wp:extent cx="4726305" cy="320611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206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FF8C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52</w:t>
      </w:r>
    </w:p>
    <w:p w14:paraId="4CF8C37D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37:35.298173</w:t>
      </w:r>
    </w:p>
    <w:p w14:paraId="7E70654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622  loss : tensor(0.4941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38EA50F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38:06.268441</w:t>
      </w:r>
    </w:p>
    <w:p w14:paraId="1030535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786  loss : tensor(0.3639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28FB15D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38:08.636754</w:t>
      </w:r>
    </w:p>
    <w:p w14:paraId="43829B86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7FB28F25" wp14:editId="002A6CD1">
            <wp:extent cx="4726305" cy="320611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206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952E2A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53</w:t>
      </w:r>
    </w:p>
    <w:p w14:paraId="6A18A37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38:08.786503</w:t>
      </w:r>
    </w:p>
    <w:p w14:paraId="4E453FB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6274  loss : tensor(0.5911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51AA1DA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38:39.735645</w:t>
      </w:r>
    </w:p>
    <w:p w14:paraId="063F94A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665  loss : tensor(0.9469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50360150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38:42.127068</w:t>
      </w:r>
    </w:p>
    <w:p w14:paraId="42DD3A92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769D3077" wp14:editId="07593B53">
            <wp:extent cx="4726305" cy="320611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206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1CCB15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54</w:t>
      </w:r>
    </w:p>
    <w:p w14:paraId="37A7A88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38:42.278696</w:t>
      </w:r>
    </w:p>
    <w:p w14:paraId="35F89929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6586  loss : tensor(0.2487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1D187F2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39:13.230719</w:t>
      </w:r>
    </w:p>
    <w:p w14:paraId="4FD1E88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6927  loss : tensor(1.3365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42D2978D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39:15.603539</w:t>
      </w:r>
    </w:p>
    <w:p w14:paraId="240CD683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054584D8" wp14:editId="570613F4">
            <wp:extent cx="4726305" cy="318262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8E34B6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55</w:t>
      </w:r>
    </w:p>
    <w:p w14:paraId="3988EAC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39:15.757106</w:t>
      </w:r>
    </w:p>
    <w:p w14:paraId="54A3CB2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062  loss : tensor(0.5050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2AB48DFA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39:46.699394</w:t>
      </w:r>
    </w:p>
    <w:p w14:paraId="6BB7734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6256  loss : tensor(1.9909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77CD70B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39:49.094778</w:t>
      </w:r>
    </w:p>
    <w:p w14:paraId="1F6ABA56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1F386E67" wp14:editId="52F03B6F">
            <wp:extent cx="4726305" cy="318262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B273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56</w:t>
      </w:r>
    </w:p>
    <w:p w14:paraId="7B9C6F19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39:49.245469</w:t>
      </w:r>
    </w:p>
    <w:p w14:paraId="3B5F178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6124  loss : tensor(0.3404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4A16833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40:20.045368</w:t>
      </w:r>
    </w:p>
    <w:p w14:paraId="5CB4A16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88  loss : tensor(0.7661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18A0F71D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40:22.474548</w:t>
      </w:r>
    </w:p>
    <w:p w14:paraId="7234CF53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6524FF3E" wp14:editId="5760D945">
            <wp:extent cx="4726305" cy="318262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02A16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57</w:t>
      </w:r>
    </w:p>
    <w:p w14:paraId="52F6EF2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40:22.642188</w:t>
      </w:r>
    </w:p>
    <w:p w14:paraId="66421D1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084  loss : tensor(0.5212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1163A8D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40:53.476875</w:t>
      </w:r>
    </w:p>
    <w:p w14:paraId="3752237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78  loss : tensor(0.8023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6528604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40:55.896671</w:t>
      </w:r>
    </w:p>
    <w:p w14:paraId="59018264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397C0D8D" wp14:editId="672099C3">
            <wp:extent cx="4726305" cy="318262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F41BE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58</w:t>
      </w:r>
    </w:p>
    <w:p w14:paraId="14E05EF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40:56.074401</w:t>
      </w:r>
    </w:p>
    <w:p w14:paraId="7EA8EE7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692  loss : tensor(0.5089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31D1544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41:26.993646</w:t>
      </w:r>
    </w:p>
    <w:p w14:paraId="469AE3C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16  loss : tensor(1.4936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3F2268F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41:29.362530</w:t>
      </w:r>
    </w:p>
    <w:p w14:paraId="2622CE96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68B7A8E0" wp14:editId="68D68DD0">
            <wp:extent cx="4726305" cy="318262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C231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59</w:t>
      </w:r>
    </w:p>
    <w:p w14:paraId="09B9FD19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41:29.517268</w:t>
      </w:r>
    </w:p>
    <w:p w14:paraId="3F2F6B3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742  loss : tensor(0.4299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1931139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42:00.416094</w:t>
      </w:r>
    </w:p>
    <w:p w14:paraId="0AC9764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247  loss : tensor(0.3341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6DCC37C5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42:02.791637</w:t>
      </w:r>
    </w:p>
    <w:p w14:paraId="4E846B90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0A0B48BF" wp14:editId="6DF2753E">
            <wp:extent cx="4738370" cy="3182620"/>
            <wp:effectExtent l="0" t="0" r="508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8370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1F5BD6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60</w:t>
      </w:r>
    </w:p>
    <w:p w14:paraId="5313097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42:02.951000</w:t>
      </w:r>
    </w:p>
    <w:p w14:paraId="1C5FFE1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6368  loss : tensor(0.3664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29A29D1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42:33.805783</w:t>
      </w:r>
    </w:p>
    <w:p w14:paraId="5E71E0D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15  loss : tensor(0.5076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51CC3FC6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42:36.190747</w:t>
      </w:r>
    </w:p>
    <w:p w14:paraId="23B75F54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0988ABA9" wp14:editId="5B2E27AB">
            <wp:extent cx="4726305" cy="318262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0EF8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61</w:t>
      </w:r>
    </w:p>
    <w:p w14:paraId="0682225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42:36.349920</w:t>
      </w:r>
    </w:p>
    <w:p w14:paraId="496BB5E6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958  loss : tensor(0.3948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442E1A09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43:07.250953</w:t>
      </w:r>
    </w:p>
    <w:p w14:paraId="37A9B12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493  loss : tensor(0.7299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03FEC00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43:09.622881</w:t>
      </w:r>
    </w:p>
    <w:p w14:paraId="5F197441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14B4AA95" wp14:editId="7200D956">
            <wp:extent cx="4726305" cy="318262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DC5CA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62</w:t>
      </w:r>
    </w:p>
    <w:p w14:paraId="4FE9D0F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43:09.776287</w:t>
      </w:r>
    </w:p>
    <w:p w14:paraId="580273DD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988  loss : tensor(0.4740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7123C0D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43:40.668176</w:t>
      </w:r>
    </w:p>
    <w:p w14:paraId="03AA1D5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614  loss : tensor(0.8159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3033C08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43:43.084558</w:t>
      </w:r>
    </w:p>
    <w:p w14:paraId="4C6F0BC2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259EB5D3" wp14:editId="54B2239D">
            <wp:extent cx="4726305" cy="318262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22FB3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63</w:t>
      </w:r>
    </w:p>
    <w:p w14:paraId="680BB8A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43:43.245830</w:t>
      </w:r>
    </w:p>
    <w:p w14:paraId="24B8CD4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6074  loss : tensor(0.4499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60A8872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44:14.074674</w:t>
      </w:r>
    </w:p>
    <w:p w14:paraId="3C565D0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22  loss : tensor(0.5956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583CB32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44:16.490750</w:t>
      </w:r>
    </w:p>
    <w:p w14:paraId="2BB1F3E7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510D0E35" wp14:editId="7CE6EEBA">
            <wp:extent cx="4726305" cy="318262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6ADB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64</w:t>
      </w:r>
    </w:p>
    <w:p w14:paraId="00A46782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44:16.660710</w:t>
      </w:r>
    </w:p>
    <w:p w14:paraId="3E23A80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6388  loss : tensor(0.4864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78F1675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44:47.464932</w:t>
      </w:r>
    </w:p>
    <w:p w14:paraId="60172BC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014  loss : tensor(0.7123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73F77F2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44:49.917868</w:t>
      </w:r>
    </w:p>
    <w:p w14:paraId="78D50F45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42614FDA" wp14:editId="2A4148D2">
            <wp:extent cx="4726305" cy="318262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7B4B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65</w:t>
      </w:r>
    </w:p>
    <w:p w14:paraId="429BB00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44:50.071600</w:t>
      </w:r>
    </w:p>
    <w:p w14:paraId="69BE0D6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6012  loss : tensor(0.3522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3B15467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45:20.902538</w:t>
      </w:r>
    </w:p>
    <w:p w14:paraId="3A3C39F6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407  loss : tensor(0.5695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3388753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45:23.387682</w:t>
      </w:r>
    </w:p>
    <w:p w14:paraId="1504EF69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259365F9" wp14:editId="22BBD873">
            <wp:extent cx="4726305" cy="318262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61465D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66</w:t>
      </w:r>
    </w:p>
    <w:p w14:paraId="23D558F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45:23.544283</w:t>
      </w:r>
    </w:p>
    <w:p w14:paraId="4AC2ED3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6522  loss : tensor(0.4293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33146AD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45:54.412793</w:t>
      </w:r>
    </w:p>
    <w:p w14:paraId="3153BBF5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6702  loss : tensor(1.4538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745E7786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45:56.814160</w:t>
      </w:r>
    </w:p>
    <w:p w14:paraId="671C417E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1B6B8933" wp14:editId="077B1FB4">
            <wp:extent cx="4726305" cy="318262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097BA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67</w:t>
      </w:r>
    </w:p>
    <w:p w14:paraId="00DA9430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45:56.970242</w:t>
      </w:r>
    </w:p>
    <w:p w14:paraId="5C739DF9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6448  loss : tensor(0.2987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5A803D90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46:27.944491</w:t>
      </w:r>
    </w:p>
    <w:p w14:paraId="04C6960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396  loss : tensor(0.6744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517666C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46:30.282996</w:t>
      </w:r>
    </w:p>
    <w:p w14:paraId="4651D123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197BFC62" wp14:editId="448DF3B9">
            <wp:extent cx="4726305" cy="318262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D0F452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68</w:t>
      </w:r>
    </w:p>
    <w:p w14:paraId="2A39C80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46:30.430554</w:t>
      </w:r>
    </w:p>
    <w:p w14:paraId="05BA9C8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6228  loss : tensor(0.3618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631338B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47:01.329232</w:t>
      </w:r>
    </w:p>
    <w:p w14:paraId="73747AC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184  loss : tensor(0.5269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569644F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47:03.753566</w:t>
      </w:r>
    </w:p>
    <w:p w14:paraId="5DE14F96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14CBDBEC" wp14:editId="6BC0ACCC">
            <wp:extent cx="4773930" cy="318262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3930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717B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69</w:t>
      </w:r>
    </w:p>
    <w:p w14:paraId="36169D3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47:03.917294</w:t>
      </w:r>
    </w:p>
    <w:p w14:paraId="1C9AA5A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627  loss : tensor(0.3865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73D264AA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47:34.825029</w:t>
      </w:r>
    </w:p>
    <w:p w14:paraId="696CBBE6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425  loss : tensor(2.7196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0B71675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47:37.256158</w:t>
      </w:r>
    </w:p>
    <w:p w14:paraId="1896F11E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59B1F390" wp14:editId="1AD9B30E">
            <wp:extent cx="4726305" cy="318262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ACC45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70</w:t>
      </w:r>
    </w:p>
    <w:p w14:paraId="0BF44F0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47:37.415808</w:t>
      </w:r>
    </w:p>
    <w:p w14:paraId="3687FC09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954  loss : tensor(0.7126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19DCA5D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48:08.347016</w:t>
      </w:r>
    </w:p>
    <w:p w14:paraId="40D3B26D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5233  loss : tensor(3.3839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1470E0B5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48:10.751561</w:t>
      </w:r>
    </w:p>
    <w:p w14:paraId="496942D1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2CB6EE76" wp14:editId="00E6FE8F">
            <wp:extent cx="4726305" cy="318262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35153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71</w:t>
      </w:r>
    </w:p>
    <w:p w14:paraId="1D7B5E75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48:10.919103</w:t>
      </w:r>
    </w:p>
    <w:p w14:paraId="20E37DE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796  loss : tensor(0.3179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5262DB9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48:41.815797</w:t>
      </w:r>
    </w:p>
    <w:p w14:paraId="3590132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578  loss : tensor(0.5506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733C1922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48:44.259012</w:t>
      </w:r>
    </w:p>
    <w:p w14:paraId="639D1640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38C077AF" wp14:editId="4ABC5635">
            <wp:extent cx="4726305" cy="31826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6B7A7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72</w:t>
      </w:r>
    </w:p>
    <w:p w14:paraId="6246835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48:44.423195</w:t>
      </w:r>
    </w:p>
    <w:p w14:paraId="462AA050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952  loss : tensor(0.4637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6C54FDD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49:15.283398</w:t>
      </w:r>
    </w:p>
    <w:p w14:paraId="139C2191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804  loss : tensor(0.5334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67C06B26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49:17.723919</w:t>
      </w:r>
    </w:p>
    <w:p w14:paraId="5BDB88D7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36440832" wp14:editId="6AFB30F1">
            <wp:extent cx="4726305" cy="31826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1D7980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73</w:t>
      </w:r>
    </w:p>
    <w:p w14:paraId="55CACB5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49:17.880216</w:t>
      </w:r>
    </w:p>
    <w:p w14:paraId="5FE87A89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816  loss : tensor(0.4023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74B1CC1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49:48.760250</w:t>
      </w:r>
    </w:p>
    <w:p w14:paraId="63F02F0D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746  loss : tensor(1.2029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104A00A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49:51.201231</w:t>
      </w:r>
    </w:p>
    <w:p w14:paraId="0208EFD4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41917208" wp14:editId="03D066B7">
            <wp:extent cx="4726305" cy="31826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E5389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74</w:t>
      </w:r>
    </w:p>
    <w:p w14:paraId="13B9930A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49:51.365394</w:t>
      </w:r>
    </w:p>
    <w:p w14:paraId="514AB35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51  loss : tensor(0.5322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39CFAA4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50:22.266148</w:t>
      </w:r>
    </w:p>
    <w:p w14:paraId="6EC39E02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6326  loss : tensor(1.6631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6191B27A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50:24.772658</w:t>
      </w:r>
    </w:p>
    <w:p w14:paraId="2D78E6FC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6D012ABB" wp14:editId="60D1473C">
            <wp:extent cx="4726305" cy="31826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422445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75</w:t>
      </w:r>
    </w:p>
    <w:p w14:paraId="0E7632ED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50:24.929630</w:t>
      </w:r>
    </w:p>
    <w:p w14:paraId="678C68FD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018  loss : tensor(0.7993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10A4A946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50:55.834504</w:t>
      </w:r>
    </w:p>
    <w:p w14:paraId="17FEA37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311  loss : tensor(0.4131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1ED1FF8C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50:58.255707</w:t>
      </w:r>
    </w:p>
    <w:p w14:paraId="7945663D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57A6BA03" wp14:editId="323AF08A">
            <wp:extent cx="4726305" cy="31826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701DD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76</w:t>
      </w:r>
    </w:p>
    <w:p w14:paraId="46354EF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50:58.414192</w:t>
      </w:r>
    </w:p>
    <w:p w14:paraId="06234ACD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502  loss : tensor(0.4486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12F9519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51:29.227067</w:t>
      </w:r>
    </w:p>
    <w:p w14:paraId="01BD0E9E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353  loss : tensor(0.4965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4CE66C4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51:31.648864</w:t>
      </w:r>
    </w:p>
    <w:p w14:paraId="3ED5F349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1A2AA3BE" wp14:editId="70D8800B">
            <wp:extent cx="4726305" cy="31826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E3072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77</w:t>
      </w:r>
    </w:p>
    <w:p w14:paraId="1096D9A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51:31.808920</w:t>
      </w:r>
    </w:p>
    <w:p w14:paraId="0629D8FB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498  loss : tensor(0.4939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0E75D6D3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52:02.628886</w:t>
      </w:r>
    </w:p>
    <w:p w14:paraId="59BF149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172  loss : tensor(0.4036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12870BE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52:05.042753</w:t>
      </w:r>
    </w:p>
    <w:p w14:paraId="61E06539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drawing>
          <wp:inline distT="0" distB="0" distL="0" distR="0" wp14:anchorId="3CB525E6" wp14:editId="0C7BC4CB">
            <wp:extent cx="4726305" cy="31826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82068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poch started: 78</w:t>
      </w:r>
    </w:p>
    <w:p w14:paraId="7F203AC7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22:52:05.214079</w:t>
      </w:r>
    </w:p>
    <w:p w14:paraId="127BCE05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training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5666  loss : tensor(0.3237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329B54AF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training epoch ended: 22:52:36.170350</w:t>
      </w:r>
    </w:p>
    <w:p w14:paraId="0C0C804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validation error </w:t>
      </w:r>
      <w:proofErr w:type="spellStart"/>
      <w:proofErr w:type="gram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cc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:</w:t>
      </w:r>
      <w:proofErr w:type="gram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.8222  loss : tensor(0.5112, device='cuda:0', 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grad_fn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=&lt;</w:t>
      </w:r>
      <w:proofErr w:type="spellStart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NllLossBackward</w:t>
      </w:r>
      <w:proofErr w:type="spellEnd"/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&gt;)</w:t>
      </w:r>
    </w:p>
    <w:p w14:paraId="56A15724" w14:textId="77777777" w:rsidR="00191E4E" w:rsidRPr="00191E4E" w:rsidRDefault="00191E4E" w:rsidP="00191E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191E4E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lidation epoch ended: 22:52:38.659974</w:t>
      </w:r>
    </w:p>
    <w:p w14:paraId="0698E0E4" w14:textId="77777777" w:rsidR="00191E4E" w:rsidRPr="00191E4E" w:rsidRDefault="00191E4E" w:rsidP="00191E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1"/>
          <w:szCs w:val="21"/>
          <w:lang w:eastAsia="en-IN"/>
        </w:rPr>
      </w:pPr>
      <w:r w:rsidRPr="00191E4E">
        <w:rPr>
          <w:noProof/>
        </w:rPr>
        <w:lastRenderedPageBreak/>
        <w:drawing>
          <wp:inline distT="0" distB="0" distL="0" distR="0" wp14:anchorId="03396A3B" wp14:editId="4CACFBAD">
            <wp:extent cx="4750435" cy="31826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0435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91E4E" w:rsidRPr="00191E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N7c0NjU1MzU2NLBU0lEKTi0uzszPAykwqgUAiZKkkCwAAAA="/>
  </w:docVars>
  <w:rsids>
    <w:rsidRoot w:val="00191E4E"/>
    <w:rsid w:val="00191E4E"/>
    <w:rsid w:val="0021630A"/>
    <w:rsid w:val="00270F1E"/>
    <w:rsid w:val="00EF6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29CB5"/>
  <w15:chartTrackingRefBased/>
  <w15:docId w15:val="{B0FEDE3A-01EB-425C-83F9-6C9F7CD35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91E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91E4E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02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17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7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82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0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211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8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045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66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43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08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26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961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08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4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5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77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73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0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4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25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0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0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8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287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12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9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69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71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6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99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72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18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25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69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64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74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4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96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1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85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1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50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89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2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3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6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41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865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21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3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30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085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84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21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32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431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1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810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54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2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97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577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36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990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35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49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2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8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92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63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38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81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24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4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40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24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26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83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24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21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38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14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53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304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22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0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1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015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64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0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62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411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87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8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1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355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83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430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53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78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40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6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1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3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318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1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18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52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214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01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19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36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74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60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063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61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7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0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48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79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0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11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81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53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543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5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66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98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27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175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4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19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4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05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892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5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03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919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54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3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96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02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15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91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35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04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87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48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48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61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736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12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60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1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44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2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23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89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092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87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2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608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24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641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48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5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40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2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91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488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58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381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30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76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64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07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72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444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5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01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07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938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87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302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8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36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5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501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0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73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94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0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18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639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85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620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71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83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8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582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94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86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26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87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8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72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19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397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14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09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15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977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13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67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78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47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69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45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18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02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7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56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4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7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28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47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28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12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9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5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8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002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50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55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90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935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9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4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0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7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6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59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51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33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82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5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8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5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06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6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811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5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9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28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513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69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69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34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9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65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77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1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73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600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30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225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29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58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0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4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19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251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73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06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33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59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80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8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1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99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88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32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3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90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5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00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77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46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3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39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73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51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12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55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2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71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76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51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1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55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83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88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14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3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64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82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0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91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01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05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2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9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7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63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0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9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75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3.png"/><Relationship Id="rId21" Type="http://schemas.openxmlformats.org/officeDocument/2006/relationships/image" Target="media/image18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63" Type="http://schemas.openxmlformats.org/officeDocument/2006/relationships/image" Target="media/image60.png"/><Relationship Id="rId68" Type="http://schemas.openxmlformats.org/officeDocument/2006/relationships/image" Target="media/image65.png"/><Relationship Id="rId16" Type="http://schemas.openxmlformats.org/officeDocument/2006/relationships/image" Target="media/image13.png"/><Relationship Id="rId11" Type="http://schemas.openxmlformats.org/officeDocument/2006/relationships/image" Target="media/image8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74" Type="http://schemas.openxmlformats.org/officeDocument/2006/relationships/image" Target="media/image71.png"/><Relationship Id="rId79" Type="http://schemas.openxmlformats.org/officeDocument/2006/relationships/image" Target="media/image76.png"/><Relationship Id="rId5" Type="http://schemas.openxmlformats.org/officeDocument/2006/relationships/image" Target="media/image2.png"/><Relationship Id="rId61" Type="http://schemas.openxmlformats.org/officeDocument/2006/relationships/image" Target="media/image58.png"/><Relationship Id="rId82" Type="http://schemas.openxmlformats.org/officeDocument/2006/relationships/fontTable" Target="fontTable.xml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64" Type="http://schemas.openxmlformats.org/officeDocument/2006/relationships/image" Target="media/image61.png"/><Relationship Id="rId69" Type="http://schemas.openxmlformats.org/officeDocument/2006/relationships/image" Target="media/image66.png"/><Relationship Id="rId77" Type="http://schemas.openxmlformats.org/officeDocument/2006/relationships/image" Target="media/image74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72" Type="http://schemas.openxmlformats.org/officeDocument/2006/relationships/image" Target="media/image69.png"/><Relationship Id="rId80" Type="http://schemas.openxmlformats.org/officeDocument/2006/relationships/image" Target="media/image77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image" Target="media/image56.png"/><Relationship Id="rId67" Type="http://schemas.openxmlformats.org/officeDocument/2006/relationships/image" Target="media/image64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62" Type="http://schemas.openxmlformats.org/officeDocument/2006/relationships/image" Target="media/image59.png"/><Relationship Id="rId70" Type="http://schemas.openxmlformats.org/officeDocument/2006/relationships/image" Target="media/image67.png"/><Relationship Id="rId75" Type="http://schemas.openxmlformats.org/officeDocument/2006/relationships/image" Target="media/image72.png"/><Relationship Id="rId83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image" Target="media/image57.png"/><Relationship Id="rId65" Type="http://schemas.openxmlformats.org/officeDocument/2006/relationships/image" Target="media/image62.png"/><Relationship Id="rId73" Type="http://schemas.openxmlformats.org/officeDocument/2006/relationships/image" Target="media/image70.png"/><Relationship Id="rId78" Type="http://schemas.openxmlformats.org/officeDocument/2006/relationships/image" Target="media/image75.png"/><Relationship Id="rId81" Type="http://schemas.openxmlformats.org/officeDocument/2006/relationships/image" Target="media/image7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9" Type="http://schemas.openxmlformats.org/officeDocument/2006/relationships/image" Target="media/image36.png"/><Relationship Id="rId34" Type="http://schemas.openxmlformats.org/officeDocument/2006/relationships/image" Target="media/image31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6" Type="http://schemas.openxmlformats.org/officeDocument/2006/relationships/image" Target="media/image73.png"/><Relationship Id="rId7" Type="http://schemas.openxmlformats.org/officeDocument/2006/relationships/image" Target="media/image4.png"/><Relationship Id="rId71" Type="http://schemas.openxmlformats.org/officeDocument/2006/relationships/image" Target="media/image68.png"/><Relationship Id="rId2" Type="http://schemas.openxmlformats.org/officeDocument/2006/relationships/settings" Target="settings.xml"/><Relationship Id="rId29" Type="http://schemas.openxmlformats.org/officeDocument/2006/relationships/image" Target="media/image26.png"/><Relationship Id="rId24" Type="http://schemas.openxmlformats.org/officeDocument/2006/relationships/image" Target="media/image21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66" Type="http://schemas.openxmlformats.org/officeDocument/2006/relationships/image" Target="media/image6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0</Pages>
  <Words>3505</Words>
  <Characters>19981</Characters>
  <Application>Microsoft Office Word</Application>
  <DocSecurity>0</DocSecurity>
  <Lines>166</Lines>
  <Paragraphs>46</Paragraphs>
  <ScaleCrop>false</ScaleCrop>
  <Company/>
  <LinksUpToDate>false</LinksUpToDate>
  <CharactersWithSpaces>2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AY PATIL</dc:creator>
  <cp:keywords/>
  <dc:description/>
  <cp:lastModifiedBy>VINAY PATIL</cp:lastModifiedBy>
  <cp:revision>2</cp:revision>
  <dcterms:created xsi:type="dcterms:W3CDTF">2021-04-02T22:58:00Z</dcterms:created>
  <dcterms:modified xsi:type="dcterms:W3CDTF">2021-04-03T15:47:00Z</dcterms:modified>
</cp:coreProperties>
</file>